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Spain</w:t>
      </w:r>
      <w:r>
        <w:t xml:space="preserve"> </w:t>
      </w:r>
      <w:r>
        <w:t xml:space="preserve">Madrid</w:t>
      </w:r>
    </w:p>
    <w:bookmarkStart w:id="20" w:name="X2d29aca227cbefe6674550ff8779de9da9a3c44"/>
    <w:p>
      <w:pPr>
        <w:pStyle w:val="Heading1"/>
      </w:pPr>
      <w:r>
        <w:t xml:space="preserve">Cover Letter for Midwife Position in Spain Madrid</w:t>
      </w:r>
    </w:p>
    <w:p>
      <w:pPr>
        <w:pStyle w:val="FirstParagraph"/>
      </w:pPr>
      <w:r>
        <w:t xml:space="preserve">Dear [Hiring Manager's Name],</w:t>
      </w:r>
    </w:p>
    <w:p>
      <w:pPr>
        <w:pStyle w:val="BodyText"/>
      </w:pPr>
      <w:r>
        <w:t xml:space="preserve">I am writing to express my sincere interest in the Midwife position at [Hospital or Clinic Name] in Spain Madrid. As a dedicated and experienced midwife with a passion for maternal and newborn care, I am excited about the opportunity to contribute to your esteemed institution’s mission of providing exceptional healthcare services in one of Spain’s most vibrant and culturally rich cities. My professional journey, rooted in compassionate care, clinical expertise, and a deep understanding of the unique challenges faced by women during pregnancy, childbirth, and postpartum periods, aligns perfectly with the values and goals of your organization.</w:t>
      </w:r>
    </w:p>
    <w:p>
      <w:pPr>
        <w:pStyle w:val="BodyText"/>
      </w:pPr>
      <w:r>
        <w:t xml:space="preserve">With [X years] of experience in midwifery across diverse healthcare settings, I have developed a strong foundation in prenatal care, labor support, and postnatal guidance. My work has consistently focused on fostering trust between patients and healthcare providers while ensuring evidence-based practices are followed. In Spain Madrid, where the cultural emphasis on family and community plays a critical role in healthcare decisions, I believe my ability to communicate effectively with patients from varied backgrounds will be an asset. Whether it is explaining medical procedures in clear language or offering emotional support during labor, I strive to create a safe and empowering environment for every woman.</w:t>
      </w:r>
    </w:p>
    <w:p>
      <w:pPr>
        <w:pStyle w:val="BodyText"/>
      </w:pPr>
      <w:r>
        <w:t xml:space="preserve">My qualifications as a Midwife are grounded in both formal education and hands-on training. I hold a [Degree Name] in Midwifery from [University or Institution], where I graduated with honors. This program provided me with comprehensive knowledge of reproductive health, neonatal care, and emergency interventions, alongside practical experience through rotations at [Hospitals or Clinics]. Additionally, I have completed specialized courses in [specific areas such as high-risk pregnancies, lactation support, or cultural competency], which have further equipped me to address the diverse needs of patients in Spain Madrid. My commitment to continuous learning is reflected in my participation in workshops and seminars focused on modern midwifery practices and advancements in obstetric care.</w:t>
      </w:r>
    </w:p>
    <w:p>
      <w:pPr>
        <w:pStyle w:val="BodyText"/>
      </w:pPr>
      <w:r>
        <w:t xml:space="preserve">One of the aspects that draws me most to Spain Madrid is its unique healthcare landscape. The Spanish healthcare system, known for its accessibility and high standards, offers a dynamic environment where midwives play a pivotal role in promoting natural birth while collaborating with medical professionals. In my previous roles, I have worked closely with obstetricians, pediatricians, and nurses to ensure seamless care for mothers and newborns. For instance, during my time at [Previous Workplace], I was instrumental in developing a patient education program that reduced unnecessary interventions by 20% through informed decision-making. This experience has prepared me to contribute meaningfully to your team’s efforts in enhancing maternal outcomes.</w:t>
      </w:r>
    </w:p>
    <w:p>
      <w:pPr>
        <w:pStyle w:val="BodyText"/>
      </w:pPr>
      <w:r>
        <w:t xml:space="preserve">Living and working in Spain Madrid also presents an opportunity to engage with the region’s rich cultural heritage. The city’s blend of tradition and modernity, coupled with its emphasis on community support, resonates deeply with my philosophy of holistic care. I have a strong appreciation for the Spanish approach to family-centered healthcare, which values the emotional and psychological well-being of mothers alongside their physical health. This alignment makes me confident that I can thrive in your organization’s collaborative and patient-focused environment.</w:t>
      </w:r>
    </w:p>
    <w:p>
      <w:pPr>
        <w:pStyle w:val="BodyText"/>
      </w:pPr>
      <w:r>
        <w:t xml:space="preserve">As a Midwife, I understand the importance of adaptability and resilience. In Spain Madrid, where the pace of life is fast yet deeply rooted in tradition, I have learned to balance efficiency with empathy. My ability to navigate different cultural expectations while maintaining professional integrity has allowed me to build strong relationships with patients and colleagues alike. For example, during my time working with Spanish-speaking communities in [Previous Location], I tailored my communication style to respect local customs while ensuring that patients received accurate medical information. This experience has honed my skills in cross-cultural communication, a critical asset for any healthcare professional in Madrid.</w:t>
      </w:r>
    </w:p>
    <w:p>
      <w:pPr>
        <w:pStyle w:val="BodyText"/>
      </w:pPr>
      <w:r>
        <w:t xml:space="preserve">What excites me most about this opportunity is the chance to contribute to the ongoing evolution of midwifery in Spain. As the demand for personalized and compassionate care continues to grow, I am eager to bring my expertise and enthusiasm to [Hospital or Clinic Name]. I am particularly interested in your organization’s commitment to innovative practices, such as [specific initiative or service], which aligns with my own dedication to advancing maternal health through education and community engagement.</w:t>
      </w:r>
    </w:p>
    <w:p>
      <w:pPr>
        <w:pStyle w:val="BodyText"/>
      </w:pPr>
      <w:r>
        <w:t xml:space="preserve">In conclusion, I am enthusiastic about the possibility of joining your team as a Midwife in Spain Madrid. My professional experience, cultural sensitivity, and unwavering dedication to women’s health make me an ideal candidate for this role. I would be honored to discuss how my skills and vision align with your institution’s goals. Thank you for considering my application, and I look forward to the opportunity to contribute to the continued success of your organizat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in Spain Madrid</dc:title>
  <dc:creator/>
  <cp:keywords/>
  <dcterms:created xsi:type="dcterms:W3CDTF">2026-07-23T09:16:25Z</dcterms:created>
  <dcterms:modified xsi:type="dcterms:W3CDTF">2026-07-23T09:16:25Z</dcterms:modified>
</cp:coreProperties>
</file>

<file path=docProps/custom.xml><?xml version="1.0" encoding="utf-8"?>
<Properties xmlns="http://schemas.openxmlformats.org/officeDocument/2006/custom-properties" xmlns:vt="http://schemas.openxmlformats.org/officeDocument/2006/docPropsVTypes"/>
</file>